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61E1B" w14:textId="0049C3F7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23D463B0" w:rsidR="00B64460" w:rsidRPr="00E6321E" w:rsidRDefault="008A2678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5.12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19.12</w:t>
                            </w:r>
                            <w:r w:rsidR="003C4643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0A65F9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5286">
                              <w:rPr>
                                <w:sz w:val="28"/>
                                <w:szCs w:val="28"/>
                              </w:rPr>
                              <w:t>2025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23D463B0" w:rsidR="00B64460" w:rsidRPr="00E6321E" w:rsidRDefault="008A2678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5.12</w:t>
                      </w:r>
                      <w:r w:rsidR="001D5286">
                        <w:rPr>
                          <w:sz w:val="28"/>
                          <w:szCs w:val="28"/>
                        </w:rPr>
                        <w:t xml:space="preserve"> – </w:t>
                      </w:r>
                      <w:r>
                        <w:rPr>
                          <w:sz w:val="28"/>
                          <w:szCs w:val="28"/>
                        </w:rPr>
                        <w:t>19.12</w:t>
                      </w:r>
                      <w:r w:rsidR="003C4643">
                        <w:rPr>
                          <w:sz w:val="28"/>
                          <w:szCs w:val="28"/>
                        </w:rPr>
                        <w:t>.</w:t>
                      </w:r>
                      <w:r w:rsidR="000A65F9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1D5286">
                        <w:rPr>
                          <w:sz w:val="28"/>
                          <w:szCs w:val="28"/>
                        </w:rPr>
                        <w:t>2025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73DFAC53" w:rsidR="007C2D3A" w:rsidRPr="001D5286" w:rsidRDefault="009C4C93" w:rsidP="00B765A3">
                                  <w:r>
                                    <w:t xml:space="preserve">Kukuruzni </w:t>
                                  </w:r>
                                  <w:proofErr w:type="spellStart"/>
                                  <w:r>
                                    <w:t>klipić</w:t>
                                  </w:r>
                                  <w:proofErr w:type="spellEnd"/>
                                  <w:r w:rsidR="00B712D9">
                                    <w:t>, acidofil, čaj</w:t>
                                  </w:r>
                                  <w:r w:rsidR="001D5286">
                                    <w:t xml:space="preserve">, zobene pahuljice, </w:t>
                                  </w:r>
                                  <w:proofErr w:type="spellStart"/>
                                  <w:r w:rsidR="001D5286">
                                    <w:t>mus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1A1AAF54" w:rsidR="007C2D3A" w:rsidRPr="006558BD" w:rsidRDefault="001D5286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</w:t>
                                  </w:r>
                                  <w:r w:rsidR="00723682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, 8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7CD84C38" w:rsidR="007C2D3A" w:rsidRPr="006558BD" w:rsidRDefault="008A267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akalar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46AC373B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1,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4, 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245932DD" w:rsidR="00736E2C" w:rsidRPr="00736E2C" w:rsidRDefault="001D5286" w:rsidP="007C2D3A">
                                  <w:pPr>
                                    <w:spacing w:line="240" w:lineRule="auto"/>
                                  </w:pPr>
                                  <w:r>
                                    <w:t>Voće</w:t>
                                  </w:r>
                                  <w:r w:rsidR="00581B36">
                                    <w:t xml:space="preserve"> i sušeno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3FE7844A" w:rsidR="007C2D3A" w:rsidRPr="006558BD" w:rsidRDefault="00723682" w:rsidP="00723682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3C4643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73DFAC53" w:rsidR="007C2D3A" w:rsidRPr="001D5286" w:rsidRDefault="009C4C93" w:rsidP="00B765A3">
                            <w:r>
                              <w:t xml:space="preserve">Kukuruzni </w:t>
                            </w:r>
                            <w:proofErr w:type="spellStart"/>
                            <w:r>
                              <w:t>klipić</w:t>
                            </w:r>
                            <w:proofErr w:type="spellEnd"/>
                            <w:r w:rsidR="00B712D9">
                              <w:t>, acidofil, čaj</w:t>
                            </w:r>
                            <w:r w:rsidR="001D5286">
                              <w:t xml:space="preserve">, zobene pahuljice, </w:t>
                            </w:r>
                            <w:proofErr w:type="spellStart"/>
                            <w:r w:rsidR="001D5286">
                              <w:t>musle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1A1AAF54" w:rsidR="007C2D3A" w:rsidRPr="006558BD" w:rsidRDefault="001D5286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</w:t>
                            </w:r>
                            <w:r w:rsidR="00723682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7, 8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7CD84C38" w:rsidR="007C2D3A" w:rsidRPr="006558BD" w:rsidRDefault="008A267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Bakalar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46AC373B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1,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 xml:space="preserve">4, 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12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245932DD" w:rsidR="00736E2C" w:rsidRPr="00736E2C" w:rsidRDefault="001D5286" w:rsidP="007C2D3A">
                            <w:pPr>
                              <w:spacing w:line="240" w:lineRule="auto"/>
                            </w:pPr>
                            <w:r>
                              <w:t>Voće</w:t>
                            </w:r>
                            <w:r w:rsidR="00581B36">
                              <w:t xml:space="preserve"> i sušeno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3FE7844A" w:rsidR="007C2D3A" w:rsidRPr="006558BD" w:rsidRDefault="00723682" w:rsidP="00723682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3C4643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2447AA16" w:rsidR="007C2D3A" w:rsidRPr="001D5286" w:rsidRDefault="00B712D9" w:rsidP="00B765A3">
                                  <w:r>
                                    <w:t>Školski sendvič, č</w:t>
                                  </w:r>
                                  <w:r w:rsidR="000A65F9">
                                    <w:t>aj s limunom i medom</w:t>
                                  </w:r>
                                  <w:r w:rsidR="001D5286">
                                    <w:t>, zobene pahuljice, 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6992EC94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276757D3" w:rsidR="007C2D3A" w:rsidRPr="001D5286" w:rsidRDefault="004D2BFC" w:rsidP="001D5286">
                                  <w:r>
                                    <w:t>Krumpir gulaš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74F51913" w:rsidR="007C2D3A" w:rsidRPr="006558BD" w:rsidRDefault="003C4643" w:rsidP="003C464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 6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6EC1083A" w:rsidR="007C2D3A" w:rsidRPr="001D5286" w:rsidRDefault="009C4C93" w:rsidP="001D5286">
                                  <w:proofErr w:type="spellStart"/>
                                  <w:r>
                                    <w:t>Muffin</w:t>
                                  </w:r>
                                  <w:proofErr w:type="spellEnd"/>
                                  <w:r w:rsidR="00FD2912">
                                    <w:t>,</w:t>
                                  </w:r>
                                  <w:r>
                                    <w:t xml:space="preserve"> voćni so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1C703628" w:rsidR="007C2D3A" w:rsidRPr="006558BD" w:rsidRDefault="00FA5E2F" w:rsidP="00FA5E2F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1,</w:t>
                                  </w:r>
                                  <w:r w:rsidR="00E0668E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7, 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2447AA16" w:rsidR="007C2D3A" w:rsidRPr="001D5286" w:rsidRDefault="00B712D9" w:rsidP="00B765A3">
                            <w:r>
                              <w:t>Školski sendvič, č</w:t>
                            </w:r>
                            <w:r w:rsidR="000A65F9">
                              <w:t>aj s limunom i medom</w:t>
                            </w:r>
                            <w:r w:rsidR="001D5286">
                              <w:t>, zobene pahuljice, 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6992EC94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276757D3" w:rsidR="007C2D3A" w:rsidRPr="001D5286" w:rsidRDefault="004D2BFC" w:rsidP="001D5286">
                            <w:r>
                              <w:t>Krumpir gulaš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74F51913" w:rsidR="007C2D3A" w:rsidRPr="006558BD" w:rsidRDefault="003C4643" w:rsidP="003C464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 6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6EC1083A" w:rsidR="007C2D3A" w:rsidRPr="001D5286" w:rsidRDefault="009C4C93" w:rsidP="001D5286">
                            <w:proofErr w:type="spellStart"/>
                            <w:r>
                              <w:t>Muffin</w:t>
                            </w:r>
                            <w:proofErr w:type="spellEnd"/>
                            <w:r w:rsidR="00FD2912">
                              <w:t>,</w:t>
                            </w:r>
                            <w:r>
                              <w:t xml:space="preserve"> voćni so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1C703628" w:rsidR="007C2D3A" w:rsidRPr="006558BD" w:rsidRDefault="00FA5E2F" w:rsidP="00FA5E2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1,</w:t>
                            </w:r>
                            <w:r w:rsidR="00E0668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7, 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290ADD3D" w:rsidR="007C2D3A" w:rsidRPr="001D5286" w:rsidRDefault="00676723" w:rsidP="00B765A3">
                                  <w:r>
                                    <w:t>Mliječni namaz</w:t>
                                  </w:r>
                                  <w:r w:rsidR="00FD2912">
                                    <w:t>, miješani kruh</w:t>
                                  </w:r>
                                  <w:r w:rsidR="00B712D9">
                                    <w:t>, čaj s limunom i medom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4BAF0A0F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34EDA735" w:rsidR="007C2D3A" w:rsidRPr="001D5286" w:rsidRDefault="008A2678" w:rsidP="001D5286">
                                  <w:proofErr w:type="spellStart"/>
                                  <w:r>
                                    <w:t>Hambi</w:t>
                                  </w:r>
                                  <w:proofErr w:type="spellEnd"/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6B98F406" w:rsidR="007C2D3A" w:rsidRPr="006558BD" w:rsidRDefault="00E0668E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19C0E984" w:rsidR="007C2D3A" w:rsidRPr="006558BD" w:rsidRDefault="000A65F9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t>Puding</w:t>
                                  </w:r>
                                  <w:r w:rsidR="00091AE8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8EF988C" wp14:editId="7D1E982D">
                                        <wp:extent cx="876300" cy="1238250"/>
                                        <wp:effectExtent l="0" t="0" r="0" b="0"/>
                                        <wp:docPr id="2" name="Slika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76300" cy="12382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5D746DEE" w:rsidR="007C2D3A" w:rsidRPr="006558BD" w:rsidRDefault="00A416D7" w:rsidP="00A416D7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6, 7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290ADD3D" w:rsidR="007C2D3A" w:rsidRPr="001D5286" w:rsidRDefault="00676723" w:rsidP="00B765A3">
                            <w:r>
                              <w:t>Mliječni namaz</w:t>
                            </w:r>
                            <w:r w:rsidR="00FD2912">
                              <w:t>, miješani kruh</w:t>
                            </w:r>
                            <w:r w:rsidR="00B712D9">
                              <w:t>, čaj s limunom i medom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4BAF0A0F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34EDA735" w:rsidR="007C2D3A" w:rsidRPr="001D5286" w:rsidRDefault="008A2678" w:rsidP="001D5286">
                            <w:proofErr w:type="spellStart"/>
                            <w:r>
                              <w:t>Hambi</w:t>
                            </w:r>
                            <w:proofErr w:type="spellEnd"/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6B98F406" w:rsidR="007C2D3A" w:rsidRPr="006558BD" w:rsidRDefault="00E0668E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19C0E984" w:rsidR="007C2D3A" w:rsidRPr="006558BD" w:rsidRDefault="000A65F9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Puding</w:t>
                            </w:r>
                            <w:r w:rsidR="00091AE8">
                              <w:rPr>
                                <w:noProof/>
                              </w:rPr>
                              <w:drawing>
                                <wp:inline distT="0" distB="0" distL="0" distR="0" wp14:anchorId="28EF988C" wp14:editId="7D1E982D">
                                  <wp:extent cx="876300" cy="1238250"/>
                                  <wp:effectExtent l="0" t="0" r="0" b="0"/>
                                  <wp:docPr id="2" name="Slika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0" cy="1238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5D746DEE" w:rsidR="007C2D3A" w:rsidRPr="006558BD" w:rsidRDefault="00A416D7" w:rsidP="00A416D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6, 7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450F71B1" w:rsidR="007C2D3A" w:rsidRPr="001D5286" w:rsidRDefault="009C4C93" w:rsidP="00B765A3">
                                  <w:r>
                                    <w:t>Biskvit</w:t>
                                  </w:r>
                                  <w:r w:rsidR="008A2678">
                                    <w:t>, miješani kruh</w:t>
                                  </w:r>
                                  <w:r w:rsidR="00B712D9">
                                    <w:t xml:space="preserve"> zobene i </w:t>
                                  </w:r>
                                  <w:proofErr w:type="spellStart"/>
                                  <w:r w:rsidR="00B712D9">
                                    <w:t>musle</w:t>
                                  </w:r>
                                  <w:proofErr w:type="spellEnd"/>
                                  <w:r w:rsidR="00B712D9">
                                    <w:t xml:space="preserve"> pahuljice, mlijek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1012C8E8" w:rsidR="007C2D3A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8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3777081D" w:rsidR="007C2D3A" w:rsidRPr="001D5286" w:rsidRDefault="004D2BFC" w:rsidP="001D5286">
                                  <w:r>
                                    <w:t xml:space="preserve">Varivo od </w:t>
                                  </w:r>
                                  <w:r w:rsidR="008A2678">
                                    <w:t>žutih mahuna</w:t>
                                  </w:r>
                                  <w:r w:rsidR="000A65F9">
                                    <w:t xml:space="preserve"> s</w:t>
                                  </w:r>
                                  <w:r w:rsidR="00B712D9">
                                    <w:t xml:space="preserve"> teletin</w:t>
                                  </w:r>
                                  <w:r w:rsidR="000A65F9">
                                    <w:t>om</w:t>
                                  </w:r>
                                  <w:r w:rsidR="00676723">
                                    <w:t xml:space="preserve"> </w:t>
                                  </w:r>
                                  <w:r w:rsidR="00B712D9"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6563CEAC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1, 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 xml:space="preserve">3,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33998A82" w:rsidR="007C2D3A" w:rsidRPr="006558BD" w:rsidRDefault="009C4C93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Slani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iks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čokoladni napita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6872ABA2" w:rsidR="007C2D3A" w:rsidRPr="006558BD" w:rsidRDefault="00E0668E" w:rsidP="00E0668E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</w:t>
                                  </w:r>
                                  <w:r w:rsidR="00B712D9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450F71B1" w:rsidR="007C2D3A" w:rsidRPr="001D5286" w:rsidRDefault="009C4C93" w:rsidP="00B765A3">
                            <w:r>
                              <w:t>Biskvit</w:t>
                            </w:r>
                            <w:r w:rsidR="008A2678">
                              <w:t>, miješani kruh</w:t>
                            </w:r>
                            <w:r w:rsidR="00B712D9">
                              <w:t xml:space="preserve"> zobene i </w:t>
                            </w:r>
                            <w:proofErr w:type="spellStart"/>
                            <w:r w:rsidR="00B712D9">
                              <w:t>musle</w:t>
                            </w:r>
                            <w:proofErr w:type="spellEnd"/>
                            <w:r w:rsidR="00B712D9">
                              <w:t xml:space="preserve"> pahuljice, mlijek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1012C8E8" w:rsidR="007C2D3A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, 8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3777081D" w:rsidR="007C2D3A" w:rsidRPr="001D5286" w:rsidRDefault="004D2BFC" w:rsidP="001D5286">
                            <w:r>
                              <w:t xml:space="preserve">Varivo od </w:t>
                            </w:r>
                            <w:r w:rsidR="008A2678">
                              <w:t>žutih mahuna</w:t>
                            </w:r>
                            <w:r w:rsidR="000A65F9">
                              <w:t xml:space="preserve"> s</w:t>
                            </w:r>
                            <w:r w:rsidR="00B712D9">
                              <w:t xml:space="preserve"> teletin</w:t>
                            </w:r>
                            <w:r w:rsidR="000A65F9">
                              <w:t>om</w:t>
                            </w:r>
                            <w:r w:rsidR="00676723">
                              <w:t xml:space="preserve"> </w:t>
                            </w:r>
                            <w:r w:rsidR="00B712D9"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6563CEAC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1, 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 xml:space="preserve">3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33998A82" w:rsidR="007C2D3A" w:rsidRPr="006558BD" w:rsidRDefault="009C4C93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Slani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mik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čokoladni napita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6872ABA2" w:rsidR="007C2D3A" w:rsidRPr="006558BD" w:rsidRDefault="00E0668E" w:rsidP="00E0668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</w:t>
                            </w:r>
                            <w:r w:rsidR="00B712D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830BE45" w:rsidR="00D242E8" w:rsidRPr="001D5286" w:rsidRDefault="009C4C93" w:rsidP="00B765A3">
                                  <w:proofErr w:type="spellStart"/>
                                  <w:r>
                                    <w:t>Savitak</w:t>
                                  </w:r>
                                  <w:proofErr w:type="spellEnd"/>
                                  <w:r>
                                    <w:t xml:space="preserve"> pizza</w:t>
                                  </w:r>
                                  <w:r w:rsidR="00356A19">
                                    <w:t>, čaj</w:t>
                                  </w:r>
                                  <w:r w:rsidR="0099543F">
                                    <w:t xml:space="preserve"> s limunom</w:t>
                                  </w:r>
                                  <w:r w:rsidR="00356A19">
                                    <w:t>, mlijeko, zobene pahuljic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14D5D19C" w:rsidR="00D242E8" w:rsidRPr="006558BD" w:rsidRDefault="00356A19" w:rsidP="00356A1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1, 7, 8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4685C63F" w:rsidR="00D242E8" w:rsidRPr="001D5286" w:rsidRDefault="004D2BFC" w:rsidP="001D5286">
                                  <w:r>
                                    <w:t xml:space="preserve">Umak od </w:t>
                                  </w:r>
                                  <w:r w:rsidR="008A2678">
                                    <w:t>junetine</w:t>
                                  </w:r>
                                  <w:r>
                                    <w:t>, palenta</w:t>
                                  </w:r>
                                  <w:r w:rsidR="00B712D9">
                                    <w:t>,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111CE817" w:rsidR="00D242E8" w:rsidRPr="006558BD" w:rsidRDefault="00B712D9" w:rsidP="00B712D9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        1</w:t>
                                  </w:r>
                                  <w:r w:rsidR="00A416D7">
                                    <w:rPr>
                                      <w:rFonts w:asciiTheme="majorHAnsi" w:hAnsiTheme="majorHAnsi" w:cstheme="majorHAnsi"/>
                                    </w:rPr>
                                    <w:t>, 3</w:t>
                                  </w:r>
                                  <w:r w:rsidR="00676723">
                                    <w:rPr>
                                      <w:rFonts w:asciiTheme="majorHAnsi" w:hAnsiTheme="majorHAnsi" w:cstheme="majorHAnsi"/>
                                    </w:rPr>
                                    <w:t>, 12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112CC9D1" w:rsidR="00D242E8" w:rsidRPr="001D5286" w:rsidRDefault="001D5286" w:rsidP="001D5286">
                                  <w:r>
                                    <w:t>Voć</w:t>
                                  </w:r>
                                  <w:r w:rsidR="0099543F">
                                    <w:t xml:space="preserve">e, </w:t>
                                  </w:r>
                                  <w:r w:rsidR="00E0668E">
                                    <w:t>integralni keks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7D1D2074" w:rsidR="00D242E8" w:rsidRPr="006558BD" w:rsidRDefault="00A416D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   1,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8, </w:t>
                                  </w:r>
                                  <w:r w:rsidR="00FA5E2F">
                                    <w:rPr>
                                      <w:rFonts w:asciiTheme="majorHAnsi" w:hAnsiTheme="majorHAnsi" w:cstheme="majorHAnsi"/>
                                    </w:rPr>
                                    <w:t>11</w:t>
                                  </w:r>
                                  <w:r w:rsidR="001D5286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830BE45" w:rsidR="00D242E8" w:rsidRPr="001D5286" w:rsidRDefault="009C4C93" w:rsidP="00B765A3">
                            <w:proofErr w:type="spellStart"/>
                            <w:r>
                              <w:t>Savitak</w:t>
                            </w:r>
                            <w:proofErr w:type="spellEnd"/>
                            <w:r>
                              <w:t xml:space="preserve"> pizza</w:t>
                            </w:r>
                            <w:r w:rsidR="00356A19">
                              <w:t>, čaj</w:t>
                            </w:r>
                            <w:r w:rsidR="0099543F">
                              <w:t xml:space="preserve"> s limunom</w:t>
                            </w:r>
                            <w:r w:rsidR="00356A19">
                              <w:t>, mlijeko, zobene pahuljic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14D5D19C" w:rsidR="00D242E8" w:rsidRPr="006558BD" w:rsidRDefault="00356A19" w:rsidP="00356A1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1, 7, 8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4685C63F" w:rsidR="00D242E8" w:rsidRPr="001D5286" w:rsidRDefault="004D2BFC" w:rsidP="001D5286">
                            <w:r>
                              <w:t xml:space="preserve">Umak od </w:t>
                            </w:r>
                            <w:r w:rsidR="008A2678">
                              <w:t>junetine</w:t>
                            </w:r>
                            <w:r>
                              <w:t>, palenta</w:t>
                            </w:r>
                            <w:r w:rsidR="00B712D9">
                              <w:t>,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111CE817" w:rsidR="00D242E8" w:rsidRPr="006558BD" w:rsidRDefault="00B712D9" w:rsidP="00B712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        1</w:t>
                            </w:r>
                            <w:r w:rsidR="00A416D7">
                              <w:rPr>
                                <w:rFonts w:asciiTheme="majorHAnsi" w:hAnsiTheme="majorHAnsi" w:cstheme="majorHAnsi"/>
                              </w:rPr>
                              <w:t>, 3</w:t>
                            </w:r>
                            <w:r w:rsidR="00676723">
                              <w:rPr>
                                <w:rFonts w:asciiTheme="majorHAnsi" w:hAnsiTheme="majorHAnsi" w:cstheme="majorHAnsi"/>
                              </w:rPr>
                              <w:t>, 12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112CC9D1" w:rsidR="00D242E8" w:rsidRPr="001D5286" w:rsidRDefault="001D5286" w:rsidP="001D5286">
                            <w:r>
                              <w:t>Voć</w:t>
                            </w:r>
                            <w:r w:rsidR="0099543F">
                              <w:t xml:space="preserve">e, </w:t>
                            </w:r>
                            <w:r w:rsidR="00E0668E">
                              <w:t>integralni keks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7D1D2074" w:rsidR="00D242E8" w:rsidRPr="006558BD" w:rsidRDefault="00A416D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   1,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8, </w:t>
                            </w:r>
                            <w:r w:rsidR="00FA5E2F">
                              <w:rPr>
                                <w:rFonts w:asciiTheme="majorHAnsi" w:hAnsiTheme="majorHAnsi" w:cstheme="majorHAnsi"/>
                              </w:rPr>
                              <w:t>11</w:t>
                            </w:r>
                            <w:r w:rsidR="001D5286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C7A0E">
        <w:t xml:space="preserve">  </w: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91AE8"/>
    <w:rsid w:val="000A65F9"/>
    <w:rsid w:val="000F3D1E"/>
    <w:rsid w:val="00100270"/>
    <w:rsid w:val="00106D29"/>
    <w:rsid w:val="00106F9B"/>
    <w:rsid w:val="00123DA8"/>
    <w:rsid w:val="0012538F"/>
    <w:rsid w:val="00136795"/>
    <w:rsid w:val="001D5286"/>
    <w:rsid w:val="001D5E41"/>
    <w:rsid w:val="00223CFC"/>
    <w:rsid w:val="00276384"/>
    <w:rsid w:val="002950BC"/>
    <w:rsid w:val="002A4AD4"/>
    <w:rsid w:val="002E1A58"/>
    <w:rsid w:val="002E45D5"/>
    <w:rsid w:val="00305B32"/>
    <w:rsid w:val="00316B18"/>
    <w:rsid w:val="003224C0"/>
    <w:rsid w:val="00356A19"/>
    <w:rsid w:val="003C4643"/>
    <w:rsid w:val="003F790E"/>
    <w:rsid w:val="004166CE"/>
    <w:rsid w:val="00427F13"/>
    <w:rsid w:val="00453237"/>
    <w:rsid w:val="00467D5B"/>
    <w:rsid w:val="0047559F"/>
    <w:rsid w:val="004B5C52"/>
    <w:rsid w:val="004C1CB8"/>
    <w:rsid w:val="004D2BFC"/>
    <w:rsid w:val="004E2033"/>
    <w:rsid w:val="00581B36"/>
    <w:rsid w:val="006300F5"/>
    <w:rsid w:val="006558BD"/>
    <w:rsid w:val="00676723"/>
    <w:rsid w:val="00682A4F"/>
    <w:rsid w:val="00684362"/>
    <w:rsid w:val="006F1EF2"/>
    <w:rsid w:val="007073F8"/>
    <w:rsid w:val="00723682"/>
    <w:rsid w:val="00736E2C"/>
    <w:rsid w:val="00774964"/>
    <w:rsid w:val="007B42C2"/>
    <w:rsid w:val="007C2D3A"/>
    <w:rsid w:val="007C5688"/>
    <w:rsid w:val="007D7F4C"/>
    <w:rsid w:val="007E49C2"/>
    <w:rsid w:val="007F2DB2"/>
    <w:rsid w:val="007F395B"/>
    <w:rsid w:val="0085409B"/>
    <w:rsid w:val="0086155A"/>
    <w:rsid w:val="008A2678"/>
    <w:rsid w:val="008C5927"/>
    <w:rsid w:val="008C7A0E"/>
    <w:rsid w:val="0091460F"/>
    <w:rsid w:val="00934780"/>
    <w:rsid w:val="00941947"/>
    <w:rsid w:val="0094296F"/>
    <w:rsid w:val="00953DD7"/>
    <w:rsid w:val="00957B9A"/>
    <w:rsid w:val="009679A6"/>
    <w:rsid w:val="00986B21"/>
    <w:rsid w:val="00993956"/>
    <w:rsid w:val="00994B3C"/>
    <w:rsid w:val="00995305"/>
    <w:rsid w:val="0099543F"/>
    <w:rsid w:val="009A1243"/>
    <w:rsid w:val="009B38B4"/>
    <w:rsid w:val="009C4C93"/>
    <w:rsid w:val="009E1126"/>
    <w:rsid w:val="00A00CE1"/>
    <w:rsid w:val="00A120A7"/>
    <w:rsid w:val="00A25837"/>
    <w:rsid w:val="00A416D7"/>
    <w:rsid w:val="00A43ECD"/>
    <w:rsid w:val="00A50FC2"/>
    <w:rsid w:val="00A52E85"/>
    <w:rsid w:val="00A80262"/>
    <w:rsid w:val="00A85013"/>
    <w:rsid w:val="00A866E1"/>
    <w:rsid w:val="00A95903"/>
    <w:rsid w:val="00AC386F"/>
    <w:rsid w:val="00AD6879"/>
    <w:rsid w:val="00AF6500"/>
    <w:rsid w:val="00B54CEC"/>
    <w:rsid w:val="00B5596B"/>
    <w:rsid w:val="00B64460"/>
    <w:rsid w:val="00B64BC7"/>
    <w:rsid w:val="00B712D9"/>
    <w:rsid w:val="00B765A3"/>
    <w:rsid w:val="00B80E41"/>
    <w:rsid w:val="00BD382E"/>
    <w:rsid w:val="00BD41C6"/>
    <w:rsid w:val="00BD47AA"/>
    <w:rsid w:val="00BE4F73"/>
    <w:rsid w:val="00BF1CFC"/>
    <w:rsid w:val="00C33811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0668E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A075E"/>
    <w:rsid w:val="00FA5E2F"/>
    <w:rsid w:val="00FB61B9"/>
    <w:rsid w:val="00FD2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F7775-A3DD-4B95-BDB1-AC5A8761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11</cp:revision>
  <cp:lastPrinted>2025-10-15T04:54:00Z</cp:lastPrinted>
  <dcterms:created xsi:type="dcterms:W3CDTF">2025-10-21T08:44:00Z</dcterms:created>
  <dcterms:modified xsi:type="dcterms:W3CDTF">2025-12-11T09:29:00Z</dcterms:modified>
</cp:coreProperties>
</file>